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2c88f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2c88fd-d529-11ec-a5f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Q4CUQhDGy/A/W/JDbAtxo0bE7qYr47zZ/HyKVAG87Maj3oGoLqrGujdvPC7/n2GqRmyCiTObo48kqpI4tG8CfAcchOX4jHWopSR81Gy+kiY0E8p/a5AfrWcCgnoGrrqRxiYDmJ9f4+3rSGZ5J7zQQxTO7y2S/F6PnJ6LF2Lfucpv/4bNXFfeT4gfYE/WUKf68XtO0qG0LifT62rcmntKxCvVBzLJ08496+zqiZBpP7sB0JSR5XiOR/qD3u98nw+n7sMpi73ql9rKuniT8Cfx5NtO+6un+aao94vAv4HiefpJu8K+PN6qmqxKjE/rJzfEgL67XyzI1TA/2zKdqxtucrwFLHfjiI8uSmjVT0n9JP5WbupxLws9OdWYzhQf899330DBRFrD4uZHa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! My name is Steven Jones and I live in Providence, Rhode Island. My</w:t>
      </w:r>
      <w:r>
        <w:t xml:space="preserve"> </w:t>
      </w:r>
      <w:r>
        <w:t xml:space="preserve">Qlinkwireless service isn't on and customer service told me that the</w:t>
      </w:r>
      <w:r>
        <w:t xml:space="preserve"> </w:t>
      </w:r>
      <w:r>
        <w:t xml:space="preserve">cellular phone towers is down and I will have to wait for 24 to 48</w:t>
      </w:r>
      <w:r>
        <w:t xml:space="preserve"> </w:t>
      </w:r>
      <w:r>
        <w:t xml:space="preserve">hours, before I can get any service. This ways yesterday, this problem</w:t>
      </w:r>
      <w:r>
        <w:t xml:space="preserve"> </w:t>
      </w:r>
      <w:r>
        <w:t xml:space="preserve">has going on for nearly a week and a few days, so when will they fix the</w:t>
      </w:r>
      <w:r>
        <w:t xml:space="preserve"> </w:t>
      </w:r>
      <w:r>
        <w:t xml:space="preserve">problem. I really need my phone for very important calls. I missed my</w:t>
      </w:r>
      <w:r>
        <w:t xml:space="preserve"> </w:t>
      </w:r>
      <w:r>
        <w:t xml:space="preserve">doctor's telehealth call, and my college scholarship for the 20th of</w:t>
      </w:r>
      <w:r>
        <w:t xml:space="preserve"> </w:t>
      </w:r>
      <w:r>
        <w:t xml:space="preserve">this month. Get it fixe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2c88fd-d529-11ec-a5f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92c88fd-d529-11ec-a5f0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92c88fd-d529-11ec-a5f0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2c88fd</dc:title>
  <dc:creator/>
  <cp:keywords/>
  <dcterms:created xsi:type="dcterms:W3CDTF">2026-05-03T10:47:29Z</dcterms:created>
  <dcterms:modified xsi:type="dcterms:W3CDTF">2026-05-03T1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